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35909" w14:textId="77777777" w:rsidR="007E727A" w:rsidRDefault="007E727A">
      <w:r>
        <w:separator/>
      </w:r>
    </w:p>
  </w:endnote>
  <w:endnote w:type="continuationSeparator" w:id="0">
    <w:p w14:paraId="60549855" w14:textId="77777777" w:rsidR="007E727A" w:rsidRDefault="007E7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7A8C0" w14:textId="77777777" w:rsidR="007E727A" w:rsidRDefault="007E727A">
      <w:r>
        <w:separator/>
      </w:r>
    </w:p>
  </w:footnote>
  <w:footnote w:type="continuationSeparator" w:id="0">
    <w:p w14:paraId="080EDB17" w14:textId="77777777" w:rsidR="007E727A" w:rsidRDefault="007E7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6E4D081" w:rsidR="00251B2E" w:rsidRDefault="00505C95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4349E3E">
          <wp:simplePos x="0" y="0"/>
          <wp:positionH relativeFrom="margin">
            <wp:posOffset>5208270</wp:posOffset>
          </wp:positionH>
          <wp:positionV relativeFrom="paragraph">
            <wp:posOffset>12065</wp:posOffset>
          </wp:positionV>
          <wp:extent cx="708660" cy="55626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866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03E9EBF6" w:rsidR="00F53F9D" w:rsidRPr="00F53F9D" w:rsidRDefault="00505C95" w:rsidP="00270C94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jc w:val="center"/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>BLENDIT TECH COMPANY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7E727A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52:00Z</dcterms:created>
  <dcterms:modified xsi:type="dcterms:W3CDTF">2023-06-22T02:52:00Z</dcterms:modified>
</cp:coreProperties>
</file>